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ccee2703b16e02e9d2928a94b9d676e6693559f"/>
    <w:p>
      <w:pPr>
        <w:pStyle w:val="Heading2"/>
      </w:pPr>
      <w:r>
        <w:t xml:space="preserve">Cover Letter for Financial Analyst Position</w:t>
      </w:r>
    </w:p>
    <w:p>
      <w:pPr>
        <w:pStyle w:val="FirstParagraph"/>
      </w:pPr>
      <w:r>
        <w:rPr>
          <w:bCs/>
          <w:b/>
        </w:rPr>
        <w:t xml:space="preserve">Dear Hiring Manager,</w:t>
      </w:r>
    </w:p>
    <w:p>
      <w:pPr>
        <w:pStyle w:val="BodyText"/>
      </w:pPr>
      <w:r>
        <w:t xml:space="preserve">I am writing to express my keen interest in the Financial Analyst position at [Company Name] in India, New Delhi. As a results-driven professional with a strong background in financial modeling, data analysis, and strategic decision-making, I am eager to contribute my expertise to a dynamic organization that values innovation and precision. The opportunity to work as a Financial Analyst in India’s capital city resonates deeply with my career goals and passion for leveraging financial insights to drive sustainable growth.</w:t>
      </w:r>
    </w:p>
    <w:p>
      <w:pPr>
        <w:pStyle w:val="BodyText"/>
      </w:pPr>
      <w:r>
        <w:t xml:space="preserve">India New Delhi stands as a vibrant hub of economic activity, where businesses navigate complex markets while striving for excellence. As a Financial Analyst, I understand the critical role of accurate data interpretation, risk assessment, and forward-looking strategies in this environment. My experience in analyzing financial trends and providing actionable insights aligns seamlessly with the demands of this role. I am particularly drawn to [Company Name]’s commitment to fostering a culture of excellence and its reputation for innovation in the Indian market.</w:t>
      </w:r>
    </w:p>
    <w:p>
      <w:pPr>
        <w:pStyle w:val="BodyText"/>
      </w:pPr>
      <w:r>
        <w:t xml:space="preserve">Throughout my career, I have honed my skills in financial analysis, budgeting, and forecasting. My ability to translate complex financial data into clear, strategic recommendations has consistently enabled organizations to optimize their performance. For instance, at [Previous Company Name], I developed a comprehensive financial modeling framework that improved the accuracy of project cost estimates by 25%, directly contributing to a 15% reduction in operational expenditures. This achievement underscores my dedication to delivering value through analytical rigor and attention to detail.</w:t>
      </w:r>
    </w:p>
    <w:p>
      <w:pPr>
        <w:pStyle w:val="BodyText"/>
      </w:pPr>
      <w:r>
        <w:t xml:space="preserve">In India New Delhi, the financial landscape is as diverse as it is competitive. As a Financial Analyst, I recognize the importance of understanding local economic dynamics, regulatory frameworks, and market trends. My deep familiarity with Indian accounting standards (Ind-AS) and tax regulations enables me to provide insights that are both globally aligned and regionally relevant. Furthermore, my fluency in Hindi and English allows me to communicate effectively with stakeholders across diverse teams, ensuring seamless collaboration in a multicultural environment.</w:t>
      </w:r>
    </w:p>
    <w:p>
      <w:pPr>
        <w:pStyle w:val="BodyText"/>
      </w:pPr>
      <w:r>
        <w:t xml:space="preserve">What excites me most about the Financial Analyst role at [Company Name] is the opportunity to work within a city that is rapidly evolving as a global financial center. New Delhi’s strategic significance as India’s capital, combined with its thriving tech and business sectors, offers an ideal backdrop for impactful work. I am particularly inspired by the city’s commitment to digital transformation and sustainable development, values that align closely with my professional ethos. I am confident that my technical expertise and adaptability will enable me to thrive in this fast-paced environment.</w:t>
      </w:r>
    </w:p>
    <w:p>
      <w:pPr>
        <w:pStyle w:val="BodyText"/>
      </w:pPr>
      <w:r>
        <w:t xml:space="preserve">My academic background in Finance and Economics, coupled with certifications such as [CFA/CA/Chartered Accountant], has equipped me with a robust foundation in financial theory and practice. I have also pursued continuous learning through specialized courses on financial analytics, data visualization, and machine learning tools like Python and Tableau. These skills allow me to not only analyze historical data but also anticipate future trends, providing a competitive edge to the organizations I serve.</w:t>
      </w:r>
    </w:p>
    <w:p>
      <w:pPr>
        <w:pStyle w:val="BodyText"/>
      </w:pPr>
      <w:r>
        <w:t xml:space="preserve">Beyond technical proficiency, I bring a collaborative mindset and a passion for problem-solving. In my previous roles, I have worked closely with cross-functional teams to deliver projects that align with organizational objectives. For example, at [Previous Company Name], I collaborated with the operations team to identify cost-saving opportunities during a period of economic uncertainty, resulting in significant savings for the company. This experience reinforced my belief in the power of teamwork and strategic thinking to overcome challenges and achieve shared goals.</w:t>
      </w:r>
    </w:p>
    <w:p>
      <w:pPr>
        <w:pStyle w:val="BodyText"/>
      </w:pPr>
      <w:r>
        <w:t xml:space="preserve">India New Delhi’s unique blend of tradition and modernity creates an exciting environment for professionals who are committed to making a difference. As a Financial Analyst, I am eager to contribute my expertise to [Company Name]’s mission while growing personally and professionally in this dynamic setting. I am particularly impressed by the company’s focus on [specific aspect of the company, e.g., sustainability, innovation, client-centric solutions], and I am confident that my skills and values align with its vision.</w:t>
      </w:r>
    </w:p>
    <w:p>
      <w:pPr>
        <w:pStyle w:val="BodyText"/>
      </w:pPr>
      <w:r>
        <w:t xml:space="preserve">I would welcome the opportunity to discuss how my background, skills, and enthusiasm for financial analysis can contribute to [Company Name]’s continued success. Thank you for considering my application. I look forward to the possibility of contributing to your team in India New Delhi and helping drive impactful financial strategies.</w:t>
      </w:r>
    </w:p>
    <w:p>
      <w:pPr>
        <w:pStyle w:val="BodyText"/>
      </w:pPr>
      <w:r>
        <w:t xml:space="preserve">Sincerely,</w:t>
      </w:r>
      <w:r>
        <w:br/>
      </w:r>
      <w:r>
        <w:rPr>
          <w:bCs/>
          <w:b/>
        </w:rPr>
        <w:t xml:space="preserve">[Your Full Name]</w:t>
      </w:r>
      <w:r>
        <w:br/>
      </w:r>
      <w:r>
        <w:t xml:space="preserve">[Your Contact Information]</w:t>
      </w:r>
      <w:r>
        <w:br/>
      </w:r>
      <w:r>
        <w:t xml:space="preserve">[LinkedIn Profile/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India New Delhi</dc:title>
  <dc:creator/>
  <dc:language>en</dc:language>
  <cp:keywords/>
  <dcterms:created xsi:type="dcterms:W3CDTF">2026-07-23T21:26:05Z</dcterms:created>
  <dcterms:modified xsi:type="dcterms:W3CDTF">2026-07-23T21:26:05Z</dcterms:modified>
</cp:coreProperties>
</file>

<file path=docProps/custom.xml><?xml version="1.0" encoding="utf-8"?>
<Properties xmlns="http://schemas.openxmlformats.org/officeDocument/2006/custom-properties" xmlns:vt="http://schemas.openxmlformats.org/officeDocument/2006/docPropsVTypes"/>
</file>